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9D210C" w14:textId="29004E20" w:rsidR="00E81A6C" w:rsidRDefault="008F6DC9">
      <w:r>
        <w:t>Final Project</w:t>
      </w:r>
    </w:p>
    <w:p w14:paraId="0BC1E91C" w14:textId="32F7AF59" w:rsidR="008F6DC9" w:rsidRDefault="008F6DC9">
      <w:r>
        <w:t>Emerging Trends Info &amp; Tech</w:t>
      </w:r>
    </w:p>
    <w:p w14:paraId="630EC438" w14:textId="67FE24E0" w:rsidR="008F6DC9" w:rsidRDefault="008F6DC9">
      <w:r>
        <w:t>Lucia Johnson</w:t>
      </w:r>
    </w:p>
    <w:p w14:paraId="485BFD2E" w14:textId="6F0AC393" w:rsidR="00C202E4" w:rsidRPr="00C202E4" w:rsidRDefault="00C202E4">
      <w:pPr>
        <w:rPr>
          <w:b/>
          <w:bCs/>
        </w:rPr>
      </w:pPr>
      <w:r w:rsidRPr="00C202E4">
        <w:rPr>
          <w:b/>
          <w:bCs/>
        </w:rPr>
        <w:t>Websites need to be made accessible for screen readers, not just because of legal reasons, but because not doing it can seriously limit the access to information for many users and doing it can improve the web experience for many users.</w:t>
      </w:r>
    </w:p>
    <w:p w14:paraId="22314C1B" w14:textId="58416087" w:rsidR="003B57F5" w:rsidRDefault="003B57F5"/>
    <w:p w14:paraId="5F210823" w14:textId="64B3A443" w:rsidR="003B57F5" w:rsidRDefault="003B57F5">
      <w:r>
        <w:t>I am interested in getting into web development, and I think accessibility is an important aspect to keep in mind. I have used a screen reader to try to evaluate some of my past web development projects, which made me interested in learning more. I would like to make this as a creative project. I want to build a website that users can try to access with a screen reader so that I can demonstrate the difference between when certain accessibility aspects are done right and when they are done wrong. I would have three pages. The first page would be an introduction that explains how viewers can use the project and provides links to screen readers. Then I will have two pages that will be structurally very similar that users can explore with the screen reader</w:t>
      </w:r>
      <w:r w:rsidR="00514F51">
        <w:t>. One of the pages will have the accessibility done well and the other will not, so that people can notice the difference. The text on the page will explain what I am doing in each section and how it affects the accessibility. The accompanying paper will describe what I did with the project and what my findings were regarding how difficult it was to build and my experiences trying to navigate pages with a screen reader.</w:t>
      </w:r>
    </w:p>
    <w:p w14:paraId="5AB180A5" w14:textId="41D132EA" w:rsidR="004764A9" w:rsidRDefault="00216C50">
      <w:r>
        <w:t>Websites I’ve made before:</w:t>
      </w:r>
    </w:p>
    <w:p w14:paraId="119B23C3" w14:textId="3983E9C8" w:rsidR="00216C50" w:rsidRDefault="00C202E4">
      <w:hyperlink r:id="rId4" w:history="1">
        <w:r w:rsidR="00216C50" w:rsidRPr="00C62DC9">
          <w:rPr>
            <w:rStyle w:val="Hyperlink"/>
          </w:rPr>
          <w:t>https://hackbarth-johnson.de/</w:t>
        </w:r>
      </w:hyperlink>
      <w:r w:rsidR="00216C50">
        <w:t xml:space="preserve"> (Website rebuild for my father, just published this morning)</w:t>
      </w:r>
    </w:p>
    <w:p w14:paraId="14AC7626" w14:textId="02191A61" w:rsidR="00216C50" w:rsidRDefault="00C202E4">
      <w:hyperlink r:id="rId5" w:history="1">
        <w:r w:rsidR="00216C50" w:rsidRPr="00C62DC9">
          <w:rPr>
            <w:rStyle w:val="Hyperlink"/>
          </w:rPr>
          <w:t>https://www.albany.edu/~lj444766/public_html/cinf201/Final_Project2/FPHome.html</w:t>
        </w:r>
      </w:hyperlink>
      <w:r w:rsidR="00216C50">
        <w:t xml:space="preserve"> (final project for Inf 201 class)</w:t>
      </w:r>
    </w:p>
    <w:p w14:paraId="1815B469" w14:textId="2BF5EBCA" w:rsidR="00216C50" w:rsidRDefault="00C202E4">
      <w:hyperlink r:id="rId6" w:history="1">
        <w:r w:rsidR="00216C50" w:rsidRPr="00C62DC9">
          <w:rPr>
            <w:rStyle w:val="Hyperlink"/>
          </w:rPr>
          <w:t>https://github.com/lujoh/amper_garden_planner</w:t>
        </w:r>
      </w:hyperlink>
      <w:r w:rsidR="00216C50">
        <w:t xml:space="preserve"> (currently working on final project for Inf 362)</w:t>
      </w:r>
    </w:p>
    <w:sectPr w:rsidR="00216C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LYwtDQysjQzNLBU0lEKTi0uzszPAykwqgUAPesfAywAAAA="/>
  </w:docVars>
  <w:rsids>
    <w:rsidRoot w:val="008F6DC9"/>
    <w:rsid w:val="00216C50"/>
    <w:rsid w:val="003B57F5"/>
    <w:rsid w:val="004764A9"/>
    <w:rsid w:val="00514F51"/>
    <w:rsid w:val="005313E5"/>
    <w:rsid w:val="008F6DC9"/>
    <w:rsid w:val="00C202E4"/>
    <w:rsid w:val="00DD4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2E34D"/>
  <w15:chartTrackingRefBased/>
  <w15:docId w15:val="{791FD4FF-F691-4E0A-9D19-A462B530D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6C50"/>
    <w:rPr>
      <w:color w:val="0563C1" w:themeColor="hyperlink"/>
      <w:u w:val="single"/>
    </w:rPr>
  </w:style>
  <w:style w:type="character" w:styleId="UnresolvedMention">
    <w:name w:val="Unresolved Mention"/>
    <w:basedOn w:val="DefaultParagraphFont"/>
    <w:uiPriority w:val="99"/>
    <w:semiHidden/>
    <w:unhideWhenUsed/>
    <w:rsid w:val="00216C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lujoh/amper_garden_planner" TargetMode="External"/><Relationship Id="rId5" Type="http://schemas.openxmlformats.org/officeDocument/2006/relationships/hyperlink" Target="https://www.albany.edu/~lj444766/public_html/cinf201/Final_Project2/FPHome.html" TargetMode="External"/><Relationship Id="rId4" Type="http://schemas.openxmlformats.org/officeDocument/2006/relationships/hyperlink" Target="https://hackbarth-johnson.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300</Words>
  <Characters>171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lyrin1@gmail.com</dc:creator>
  <cp:keywords/>
  <dc:description/>
  <cp:lastModifiedBy>samlyrin1@gmail.com</cp:lastModifiedBy>
  <cp:revision>4</cp:revision>
  <dcterms:created xsi:type="dcterms:W3CDTF">2021-04-03T03:23:00Z</dcterms:created>
  <dcterms:modified xsi:type="dcterms:W3CDTF">2021-04-04T17:32:00Z</dcterms:modified>
</cp:coreProperties>
</file>